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B65D3F">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B65D3F">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B65D3F">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B65D3F">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B65D3F">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B65D3F">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B65D3F">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B65D3F">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B65D3F">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B65D3F">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24086A29" w:rsidR="00754729" w:rsidRPr="005E1E0E" w:rsidRDefault="00B65D3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Rowlands Road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B65D3F">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B65D3F">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B65D3F">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B65D3F">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B65D3F">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B65D3F">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B65D3F">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1980BA4"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1B3297">
        <w:rPr>
          <w:rFonts w:ascii="Arial" w:hAnsi="Arial" w:cs="Arial"/>
          <w:sz w:val="20"/>
          <w:szCs w:val="20"/>
        </w:rPr>
        <w:t>Rowlands Road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A9D563D" w:rsidR="00E37206" w:rsidRPr="005E1E0E" w:rsidRDefault="00B65D3F" w:rsidP="00E37206">
      <w:pPr>
        <w:widowControl w:val="0"/>
        <w:spacing w:after="280"/>
        <w:rPr>
          <w:rFonts w:ascii="Arial" w:hAnsi="Arial" w:cs="Arial"/>
          <w:sz w:val="20"/>
          <w:szCs w:val="20"/>
        </w:rPr>
      </w:pPr>
      <w:r>
        <w:rPr>
          <w:rFonts w:ascii="Arial" w:hAnsi="Arial" w:cs="Arial"/>
          <w:sz w:val="20"/>
          <w:szCs w:val="20"/>
        </w:rPr>
        <w:t>Rowlands Road Surgery</w:t>
      </w:r>
      <w:r w:rsidRPr="005E1E0E">
        <w:rPr>
          <w:rFonts w:ascii="Arial" w:hAnsi="Arial" w:cs="Arial"/>
          <w:sz w:val="20"/>
          <w:szCs w:val="20"/>
        </w:rPr>
        <w:t xml:space="preserve"> will</w:t>
      </w:r>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B65D3F">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B65D3F">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B65D3F">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B65D3F">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B65D3F">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B65D3F">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B65D3F">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B65D3F">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B65D3F">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B65D3F">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B65D3F">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B65D3F">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B65D3F">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B65D3F">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B65D3F">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B65D3F">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B65D3F">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B65D3F">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B65D3F">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B65D3F">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B65D3F">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B65D3F">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B65D3F">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B65D3F">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B65D3F">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51037CD3" w:rsidR="002C02DF" w:rsidRPr="00A73EFC" w:rsidRDefault="00B65D3F" w:rsidP="002C02DF">
      <w:pPr>
        <w:pStyle w:val="nhsd-t-body"/>
        <w:rPr>
          <w:rFonts w:ascii="Arial" w:hAnsi="Arial" w:cs="Arial"/>
          <w:color w:val="000000" w:themeColor="text1"/>
          <w:sz w:val="22"/>
          <w:szCs w:val="22"/>
        </w:rPr>
      </w:pPr>
      <w:r>
        <w:rPr>
          <w:rFonts w:ascii="Arial" w:hAnsi="Arial" w:cs="Arial"/>
          <w:color w:val="000000" w:themeColor="text1"/>
          <w:sz w:val="22"/>
          <w:szCs w:val="22"/>
        </w:rPr>
        <w:t>Rowlands Road Surgery</w:t>
      </w:r>
      <w:r w:rsidR="001B3297">
        <w:rPr>
          <w:rFonts w:ascii="Arial" w:hAnsi="Arial" w:cs="Arial"/>
          <w:color w:val="000000" w:themeColor="text1"/>
          <w:sz w:val="22"/>
          <w:szCs w:val="22"/>
        </w:rPr>
        <w:t xml:space="preserv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B65D3F">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B65D3F">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B65D3F">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B65D3F">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B65D3F">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B65D3F">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B65D3F">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B65D3F">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B65D3F">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B65D3F">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B65D3F">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B65D3F">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B65D3F">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B65D3F">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B65D3F">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B65D3F">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B65D3F">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B65D3F">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B65D3F">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B65D3F">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B65D3F">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B65D3F">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B65D3F">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B65D3F">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B65D3F">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B65D3F">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B65D3F">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B65D3F">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B65D3F">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B65D3F">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B65D3F">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B65D3F">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B65D3F">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B65D3F">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B65D3F">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B65D3F">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B65D3F">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B65D3F">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B65D3F">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B65D3F">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B65D3F">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B65D3F">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B65D3F">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B65D3F">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B65D3F">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B65D3F">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43F31B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65D3F">
        <w:rPr>
          <w:rFonts w:ascii="Arial" w:hAnsi="Arial" w:cs="Arial"/>
          <w:sz w:val="20"/>
          <w:szCs w:val="20"/>
        </w:rPr>
        <w:t xml:space="preserve">Rowlands Road </w:t>
      </w:r>
      <w:proofErr w:type="spellStart"/>
      <w:r w:rsidR="00B65D3F">
        <w:rPr>
          <w:rFonts w:ascii="Arial" w:hAnsi="Arial" w:cs="Arial"/>
          <w:sz w:val="20"/>
          <w:szCs w:val="20"/>
        </w:rPr>
        <w:t>Surgery</w:t>
      </w:r>
      <w:r w:rsidR="009A2DD7" w:rsidRPr="005E1E0E">
        <w:rPr>
          <w:rFonts w:ascii="Arial" w:hAnsi="Arial" w:cs="Arial"/>
          <w:sz w:val="20"/>
          <w:szCs w:val="20"/>
        </w:rPr>
        <w:t>an</w:t>
      </w:r>
      <w:proofErr w:type="spell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B65D3F">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B65D3F">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B65D3F">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B65D3F">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B65D3F">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B65D3F">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B65D3F">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B65D3F">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B65D3F">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B65D3F">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B65D3F">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B65D3F">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B65D3F">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B65D3F">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B65D3F">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B65D3F">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B65D3F">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B65D3F">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B65D3F">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B65D3F">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B65D3F">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B65D3F">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B65D3F">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B65D3F">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B65D3F">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B65D3F">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B65D3F">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B65D3F">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B65D3F">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B65D3F">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B65D3F">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B65D3F">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B65D3F">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B65D3F">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B65D3F">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B65D3F">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98260A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65D3F">
        <w:rPr>
          <w:rFonts w:ascii="Arial" w:hAnsi="Arial" w:cs="Arial"/>
          <w:sz w:val="20"/>
          <w:szCs w:val="20"/>
        </w:rPr>
        <w:t xml:space="preserve">Rowlands Road </w:t>
      </w:r>
      <w:proofErr w:type="spellStart"/>
      <w:r w:rsidR="00B65D3F">
        <w:rPr>
          <w:rFonts w:ascii="Arial" w:hAnsi="Arial" w:cs="Arial"/>
          <w:sz w:val="20"/>
          <w:szCs w:val="20"/>
        </w:rPr>
        <w:t>Surgery</w:t>
      </w:r>
      <w:r w:rsidR="00A87B6C" w:rsidRPr="005E1E0E">
        <w:rPr>
          <w:rFonts w:ascii="Arial" w:hAnsi="Arial" w:cs="Arial"/>
          <w:sz w:val="20"/>
          <w:szCs w:val="20"/>
        </w:rPr>
        <w:t>an</w:t>
      </w:r>
      <w:proofErr w:type="spell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B65D3F">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B65D3F">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6FFEC6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5937F8">
        <w:rPr>
          <w:rFonts w:ascii="Arial" w:hAnsi="Arial" w:cs="Arial"/>
          <w:sz w:val="20"/>
          <w:szCs w:val="20"/>
          <w:shd w:val="clear" w:color="auto" w:fill="FFFFFF"/>
        </w:rPr>
        <w:t>Sheldon PCN, Other</w:t>
      </w:r>
      <w:r>
        <w:rPr>
          <w:rFonts w:ascii="Arial" w:hAnsi="Arial" w:cs="Arial"/>
          <w:sz w:val="20"/>
          <w:szCs w:val="20"/>
          <w:shd w:val="clear" w:color="auto" w:fill="FFFFFF"/>
        </w:rPr>
        <w:t xml:space="preserve"> members of the network are:</w:t>
      </w:r>
    </w:p>
    <w:p w14:paraId="30D4C244" w14:textId="2775582A" w:rsidR="003607F2" w:rsidRDefault="005937F8" w:rsidP="003607F2">
      <w:pPr>
        <w:rPr>
          <w:rFonts w:ascii="Arial" w:hAnsi="Arial" w:cs="Arial"/>
          <w:sz w:val="20"/>
          <w:szCs w:val="20"/>
          <w:shd w:val="clear" w:color="auto" w:fill="FFFFFF"/>
        </w:rPr>
      </w:pPr>
      <w:r>
        <w:rPr>
          <w:rFonts w:ascii="Arial" w:hAnsi="Arial" w:cs="Arial"/>
          <w:sz w:val="20"/>
          <w:szCs w:val="20"/>
          <w:shd w:val="clear" w:color="auto" w:fill="FFFFFF"/>
        </w:rPr>
        <w:t>Arran Medical Centre</w:t>
      </w:r>
    </w:p>
    <w:p w14:paraId="083C37B4" w14:textId="6922EA43" w:rsidR="005937F8" w:rsidRDefault="005937F8" w:rsidP="003607F2">
      <w:pPr>
        <w:rPr>
          <w:rFonts w:ascii="Arial" w:hAnsi="Arial" w:cs="Arial"/>
          <w:sz w:val="20"/>
          <w:szCs w:val="20"/>
          <w:shd w:val="clear" w:color="auto" w:fill="FFFFFF"/>
        </w:rPr>
      </w:pPr>
      <w:r>
        <w:rPr>
          <w:rFonts w:ascii="Arial" w:hAnsi="Arial" w:cs="Arial"/>
          <w:sz w:val="20"/>
          <w:szCs w:val="20"/>
          <w:shd w:val="clear" w:color="auto" w:fill="FFFFFF"/>
        </w:rPr>
        <w:t>Green Lane Surgery</w:t>
      </w:r>
    </w:p>
    <w:p w14:paraId="431D30BA" w14:textId="36CBFBDE" w:rsidR="005937F8" w:rsidRDefault="005937F8" w:rsidP="003607F2">
      <w:pPr>
        <w:rPr>
          <w:rFonts w:ascii="Arial" w:hAnsi="Arial" w:cs="Arial"/>
          <w:sz w:val="20"/>
          <w:szCs w:val="20"/>
          <w:shd w:val="clear" w:color="auto" w:fill="FFFFFF"/>
        </w:rPr>
      </w:pPr>
      <w:r>
        <w:rPr>
          <w:rFonts w:ascii="Arial" w:hAnsi="Arial" w:cs="Arial"/>
          <w:sz w:val="20"/>
          <w:szCs w:val="20"/>
          <w:shd w:val="clear" w:color="auto" w:fill="FFFFFF"/>
        </w:rPr>
        <w:t>Manor House Lane and Marston Green Surgery</w:t>
      </w:r>
    </w:p>
    <w:p w14:paraId="32F7522F" w14:textId="77AFF00B" w:rsidR="005937F8" w:rsidRDefault="005937F8" w:rsidP="003607F2">
      <w:pPr>
        <w:rPr>
          <w:rFonts w:ascii="Arial" w:hAnsi="Arial" w:cs="Arial"/>
          <w:sz w:val="20"/>
          <w:szCs w:val="20"/>
          <w:shd w:val="clear" w:color="auto" w:fill="FFFFFF"/>
        </w:rPr>
      </w:pPr>
      <w:r>
        <w:rPr>
          <w:rFonts w:ascii="Arial" w:hAnsi="Arial" w:cs="Arial"/>
          <w:sz w:val="20"/>
          <w:szCs w:val="20"/>
          <w:shd w:val="clear" w:color="auto" w:fill="FFFFFF"/>
        </w:rPr>
        <w:t>Bosworth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65D3F">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65D3F">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65D3F">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65D3F">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B65D3F">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B65D3F">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B65D3F">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w:t>
      </w:r>
      <w:r w:rsidRPr="00C76805">
        <w:rPr>
          <w:rFonts w:ascii="Arial" w:eastAsia="Times New Roman" w:hAnsi="Arial" w:cs="Arial"/>
          <w:color w:val="000000" w:themeColor="text1"/>
          <w:sz w:val="20"/>
          <w:szCs w:val="20"/>
          <w:lang w:eastAsia="en-GB"/>
        </w:rPr>
        <w:lastRenderedPageBreak/>
        <w:t>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B65D3F">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B65D3F">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B65D3F">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B65D3F">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B65D3F">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B65D3F">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B65D3F">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B65D3F">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B65D3F">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B65D3F">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1B3297"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467FAA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65D3F">
        <w:rPr>
          <w:rFonts w:ascii="Arial" w:eastAsia="Times New Roman" w:hAnsi="Arial" w:cs="Arial"/>
          <w:sz w:val="20"/>
          <w:szCs w:val="20"/>
          <w:lang w:eastAsia="en-GB"/>
        </w:rPr>
        <w:t>Rowlands Road Surgery</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53537BDE"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5937F8">
        <w:rPr>
          <w:rFonts w:ascii="Arial" w:hAnsi="Arial" w:cs="Arial"/>
          <w:sz w:val="20"/>
          <w:szCs w:val="20"/>
        </w:rPr>
        <w:t>doctors.rowlands@nhs.net.</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B3297"/>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D01D6"/>
    <w:rsid w:val="004F1AD0"/>
    <w:rsid w:val="005129AF"/>
    <w:rsid w:val="00514AD3"/>
    <w:rsid w:val="00533B29"/>
    <w:rsid w:val="00536110"/>
    <w:rsid w:val="00545C93"/>
    <w:rsid w:val="00552311"/>
    <w:rsid w:val="00553D6F"/>
    <w:rsid w:val="005541AE"/>
    <w:rsid w:val="00561566"/>
    <w:rsid w:val="00565D80"/>
    <w:rsid w:val="00585840"/>
    <w:rsid w:val="005937F8"/>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E79CB"/>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65D3F"/>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46B8"/>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info@pcdc.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4</Pages>
  <Words>17275</Words>
  <Characters>98472</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KER, Sarah (ALUM ROCK MEDICAL CENTRE)</cp:lastModifiedBy>
  <cp:revision>4</cp:revision>
  <cp:lastPrinted>2019-06-13T09:46:00Z</cp:lastPrinted>
  <dcterms:created xsi:type="dcterms:W3CDTF">2026-06-08T08:47:00Z</dcterms:created>
  <dcterms:modified xsi:type="dcterms:W3CDTF">2026-06-11T11:54:00Z</dcterms:modified>
</cp:coreProperties>
</file>